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89"/>
        <w:gridCol w:w="1949"/>
        <w:gridCol w:w="1553"/>
        <w:gridCol w:w="2470"/>
        <w:gridCol w:w="2193"/>
        <w:gridCol w:w="1938"/>
        <w:gridCol w:w="1984"/>
      </w:tblGrid>
      <w:tr w:rsidR="005207EE" w:rsidTr="003F14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Verb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207EE" w:rsidRPr="003F14E0" w:rsidRDefault="00000000">
            <w:pPr>
              <w:pStyle w:val="Compact"/>
              <w:rPr>
                <w:b/>
                <w:bCs/>
              </w:rPr>
            </w:pPr>
            <w:r w:rsidRPr="003F14E0">
              <w:rPr>
                <w:b/>
                <w:bCs/>
              </w:rPr>
              <w:t>Simple Presen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207EE" w:rsidRPr="003F14E0" w:rsidRDefault="00000000">
            <w:pPr>
              <w:pStyle w:val="Compact"/>
              <w:rPr>
                <w:b/>
                <w:bCs/>
              </w:rPr>
            </w:pPr>
            <w:r w:rsidRPr="003F14E0">
              <w:rPr>
                <w:b/>
                <w:bCs/>
              </w:rPr>
              <w:t>Simple Pas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207EE" w:rsidRPr="003F14E0" w:rsidRDefault="00000000">
            <w:pPr>
              <w:pStyle w:val="Compact"/>
              <w:rPr>
                <w:b/>
                <w:bCs/>
              </w:rPr>
            </w:pPr>
            <w:r w:rsidRPr="003F14E0">
              <w:rPr>
                <w:b/>
                <w:bCs/>
              </w:rPr>
              <w:t>Present Continuou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207EE" w:rsidRPr="003F14E0" w:rsidRDefault="00000000">
            <w:pPr>
              <w:pStyle w:val="Compact"/>
              <w:rPr>
                <w:b/>
                <w:bCs/>
              </w:rPr>
            </w:pPr>
            <w:r w:rsidRPr="003F14E0">
              <w:rPr>
                <w:b/>
                <w:bCs/>
              </w:rPr>
              <w:t>Past Continuou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207EE" w:rsidRPr="003F14E0" w:rsidRDefault="00000000">
            <w:pPr>
              <w:pStyle w:val="Compact"/>
              <w:rPr>
                <w:b/>
                <w:bCs/>
              </w:rPr>
            </w:pPr>
            <w:r w:rsidRPr="003F14E0">
              <w:rPr>
                <w:b/>
                <w:bCs/>
              </w:rPr>
              <w:t>Simple Futu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207EE" w:rsidRPr="003F14E0" w:rsidRDefault="00000000">
            <w:pPr>
              <w:pStyle w:val="Compact"/>
              <w:rPr>
                <w:b/>
                <w:bCs/>
              </w:rPr>
            </w:pPr>
            <w:r w:rsidRPr="003F14E0">
              <w:rPr>
                <w:b/>
                <w:bCs/>
              </w:rPr>
              <w:t>Present Perfect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B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be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be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b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been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Hav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hav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hav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hav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ha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Do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do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di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do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do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do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done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Say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ay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ai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say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say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say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sai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Ge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get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go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gett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gett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ge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gotten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Mak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mak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mad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ma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ma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mak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made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Go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go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en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go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go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go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gone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Hid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id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i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hid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hid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hid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hidden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Catch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catch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caugh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catch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catch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catch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caught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Know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know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knew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know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know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know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known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Tak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ak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ook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ta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ta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tak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taken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Se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e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aw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see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see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se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seen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Com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com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cam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com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com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com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come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Think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hink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hough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thin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thin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think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thought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Look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look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look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loo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loo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look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look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Wan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nt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nt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want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want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wan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want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Giv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giv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gav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giv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giv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giv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given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Us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us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us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us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us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us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us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Fin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find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foun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find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find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fin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foun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Tell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ell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ol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tell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tell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tell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tol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Ask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ask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ask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as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as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ask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ask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Work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ork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ork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wor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wor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work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work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Seem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eem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eem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seem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seem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seem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seem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Feel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feel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fel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feel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feel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feel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felt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lastRenderedPageBreak/>
              <w:t>Try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ri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ri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try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try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try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tri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Leav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leav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lef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leav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leav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leav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left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Call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call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call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call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call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call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call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Ne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need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need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need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need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ne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need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Becom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becom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becam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becom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becom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becom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become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Pu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put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pu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putt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putt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pu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put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Mean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mean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mean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mean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mean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mean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meant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Keep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keep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kep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keep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keep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keep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kept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Br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bring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brough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bring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bring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br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brought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Le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let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le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lett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lett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le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let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Begin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begin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began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beginn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beginn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begin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begun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Seem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eem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eem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seem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seem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seem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seem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Help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elp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elp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help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help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help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help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Talk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alk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alk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tal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talk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talk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talk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Turn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urn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turn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turn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turn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turn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turn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Star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tart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tart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start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start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start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start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Show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how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show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show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show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show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shown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Hear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ear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ear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hear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hear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hear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hear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Play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play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play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play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play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play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played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Run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run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ran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runn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runn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run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run</w:t>
            </w:r>
          </w:p>
        </w:tc>
      </w:tr>
      <w:tr w:rsidR="005207EE" w:rsidTr="003F14E0">
        <w:tc>
          <w:tcPr>
            <w:tcW w:w="0" w:type="auto"/>
          </w:tcPr>
          <w:p w:rsidR="005207EE" w:rsidRPr="003F14E0" w:rsidRDefault="00000000">
            <w:pPr>
              <w:pStyle w:val="Compact"/>
              <w:rPr>
                <w:b/>
                <w:bCs/>
                <w:i/>
                <w:iCs/>
              </w:rPr>
            </w:pPr>
            <w:r w:rsidRPr="003F14E0">
              <w:rPr>
                <w:b/>
                <w:bCs/>
                <w:i/>
                <w:iCs/>
              </w:rPr>
              <w:t>Mov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moves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moved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is mov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as moving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will move</w:t>
            </w:r>
          </w:p>
        </w:tc>
        <w:tc>
          <w:tcPr>
            <w:tcW w:w="0" w:type="auto"/>
          </w:tcPr>
          <w:p w:rsidR="005207EE" w:rsidRDefault="00000000">
            <w:pPr>
              <w:pStyle w:val="Compact"/>
            </w:pPr>
            <w:r>
              <w:t>She has moved</w:t>
            </w:r>
          </w:p>
        </w:tc>
      </w:tr>
    </w:tbl>
    <w:p w:rsidR="00E56C3A" w:rsidRDefault="00E56C3A"/>
    <w:sectPr w:rsidR="00E56C3A" w:rsidSect="003F14E0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56C3A" w:rsidRDefault="00E56C3A">
      <w:pPr>
        <w:spacing w:after="0"/>
      </w:pPr>
      <w:r>
        <w:separator/>
      </w:r>
    </w:p>
  </w:endnote>
  <w:endnote w:type="continuationSeparator" w:id="0">
    <w:p w:rsidR="00E56C3A" w:rsidRDefault="00E56C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56C3A" w:rsidRDefault="00E56C3A">
      <w:r>
        <w:separator/>
      </w:r>
    </w:p>
  </w:footnote>
  <w:footnote w:type="continuationSeparator" w:id="0">
    <w:p w:rsidR="00E56C3A" w:rsidRDefault="00E56C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AFE79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31490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07EE"/>
    <w:rsid w:val="003F14E0"/>
    <w:rsid w:val="005207EE"/>
    <w:rsid w:val="00E56C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943B00C-AF61-8C45-8845-462BBC273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77</Words>
  <Characters>3294</Characters>
  <Application>Microsoft Office Word</Application>
  <DocSecurity>0</DocSecurity>
  <Lines>27</Lines>
  <Paragraphs>7</Paragraphs>
  <ScaleCrop>false</ScaleCrop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Chan, Peter</cp:lastModifiedBy>
  <cp:revision>2</cp:revision>
  <dcterms:created xsi:type="dcterms:W3CDTF">2023-06-11T05:50:00Z</dcterms:created>
  <dcterms:modified xsi:type="dcterms:W3CDTF">2023-06-11T05:53:00Z</dcterms:modified>
</cp:coreProperties>
</file>